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D62A9" w14:textId="0C78946B" w:rsidR="005974EC" w:rsidRDefault="00B1338D">
      <w:r>
        <w:t xml:space="preserve">Supplementary table </w:t>
      </w:r>
      <w:r w:rsidR="00531D5E">
        <w:t>4</w:t>
      </w:r>
      <w:r>
        <w:t>. Critical Appraisal Tool for the Risk of Bias in Systematic Reviews from the Joanna Briggs Institute for Systematic Reviews and Research Syntheses</w:t>
      </w:r>
    </w:p>
    <w:p w14:paraId="4DFEAFA1" w14:textId="77777777" w:rsidR="005974EC" w:rsidRDefault="00000000">
      <w:r>
        <w:t xml:space="preserve"> </w:t>
      </w:r>
    </w:p>
    <w:p w14:paraId="3EA4A335" w14:textId="77777777" w:rsidR="005974EC" w:rsidRDefault="005974EC"/>
    <w:p w14:paraId="4D1609CF" w14:textId="77777777" w:rsidR="005974EC" w:rsidRDefault="005974EC"/>
    <w:tbl>
      <w:tblPr>
        <w:tblStyle w:val="a"/>
        <w:tblW w:w="14670" w:type="dxa"/>
        <w:tblInd w:w="4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80"/>
        <w:gridCol w:w="1125"/>
        <w:gridCol w:w="735"/>
        <w:gridCol w:w="450"/>
        <w:gridCol w:w="480"/>
        <w:gridCol w:w="465"/>
        <w:gridCol w:w="510"/>
        <w:gridCol w:w="405"/>
        <w:gridCol w:w="480"/>
        <w:gridCol w:w="555"/>
        <w:gridCol w:w="720"/>
        <w:gridCol w:w="525"/>
        <w:gridCol w:w="750"/>
        <w:gridCol w:w="660"/>
        <w:gridCol w:w="885"/>
        <w:gridCol w:w="825"/>
        <w:gridCol w:w="795"/>
        <w:gridCol w:w="840"/>
        <w:gridCol w:w="855"/>
        <w:gridCol w:w="1230"/>
      </w:tblGrid>
      <w:tr w:rsidR="005974EC" w14:paraId="6AB0AAA0" w14:textId="77777777"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833711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itle</w:t>
            </w:r>
          </w:p>
        </w:tc>
        <w:tc>
          <w:tcPr>
            <w:tcW w:w="1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48476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uthor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BA4AF4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ear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DA534D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1. PICO </w:t>
            </w:r>
            <w:proofErr w:type="spellStart"/>
            <w:r>
              <w:t>compone</w:t>
            </w:r>
            <w:proofErr w:type="spellEnd"/>
            <w:r>
              <w:t xml:space="preserve"> </w:t>
            </w:r>
            <w:proofErr w:type="spellStart"/>
            <w:r>
              <w:t>nts</w:t>
            </w:r>
            <w:proofErr w:type="spellEnd"/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A8798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2. Review methods</w:t>
            </w:r>
          </w:p>
        </w:tc>
        <w:tc>
          <w:tcPr>
            <w:tcW w:w="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084CB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3. Study selection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350E3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4. Literature search</w:t>
            </w:r>
          </w:p>
        </w:tc>
        <w:tc>
          <w:tcPr>
            <w:tcW w:w="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E2F8F1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5. Study selection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525A5" w14:textId="77777777" w:rsidR="005974EC" w:rsidRDefault="00000000">
            <w:pPr>
              <w:widowControl w:val="0"/>
              <w:spacing w:line="240" w:lineRule="auto"/>
            </w:pPr>
            <w:r>
              <w:t>6. Data extraction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1FA97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7. Exclusion justification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674FEA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8. Study description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1B4C6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9. Included studies risk of bias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0F7EE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0. Included studies funding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A443CD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1. Statistical methods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9B6E2" w14:textId="77777777" w:rsidR="005974EC" w:rsidRDefault="00000000">
            <w:pPr>
              <w:widowControl w:val="0"/>
              <w:spacing w:line="240" w:lineRule="auto"/>
            </w:pPr>
            <w:r>
              <w:t>12. Risk of bias impact</w:t>
            </w:r>
          </w:p>
          <w:p w14:paraId="6279EAC5" w14:textId="77777777" w:rsidR="005974EC" w:rsidRDefault="005974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306C57" w14:textId="77777777" w:rsidR="005974EC" w:rsidRDefault="00000000">
            <w:pPr>
              <w:widowControl w:val="0"/>
              <w:spacing w:line="240" w:lineRule="auto"/>
            </w:pPr>
            <w:r>
              <w:t>13. Risk of bias accountability</w:t>
            </w:r>
          </w:p>
        </w:tc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B95193" w14:textId="77777777" w:rsidR="005974EC" w:rsidRDefault="00000000">
            <w:pPr>
              <w:widowControl w:val="0"/>
              <w:spacing w:line="240" w:lineRule="auto"/>
            </w:pPr>
            <w:r>
              <w:t>14. Heterogeneity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7B3392" w14:textId="77777777" w:rsidR="005974EC" w:rsidRDefault="00000000">
            <w:pPr>
              <w:widowControl w:val="0"/>
              <w:spacing w:line="240" w:lineRule="auto"/>
            </w:pPr>
            <w:r>
              <w:t>15. Publication bias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6203D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6. Conflict of interest</w:t>
            </w: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BF807A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esults</w:t>
            </w:r>
          </w:p>
        </w:tc>
      </w:tr>
      <w:tr w:rsidR="005974EC" w14:paraId="551A982C" w14:textId="77777777"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8EA1F5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sz w:val="24"/>
                <w:szCs w:val="24"/>
              </w:rPr>
              <w:t xml:space="preserve">Association of Glucose-Lowering Drugs </w:t>
            </w:r>
            <w:proofErr w:type="gramStart"/>
            <w:r>
              <w:rPr>
                <w:sz w:val="24"/>
                <w:szCs w:val="24"/>
              </w:rPr>
              <w:t>With</w:t>
            </w:r>
            <w:proofErr w:type="gramEnd"/>
            <w:r>
              <w:rPr>
                <w:sz w:val="24"/>
                <w:szCs w:val="24"/>
              </w:rPr>
              <w:t xml:space="preserve"> Outcomes in Patients With Diabetes Before Hospitalization for COVID-19: </w:t>
            </w:r>
            <w:r>
              <w:rPr>
                <w:sz w:val="24"/>
                <w:szCs w:val="24"/>
              </w:rPr>
              <w:lastRenderedPageBreak/>
              <w:t>A Systematic Review and Network Meta-analysis.</w:t>
            </w:r>
          </w:p>
        </w:tc>
        <w:tc>
          <w:tcPr>
            <w:tcW w:w="1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E7E1B5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sz w:val="24"/>
                <w:szCs w:val="24"/>
              </w:rPr>
              <w:lastRenderedPageBreak/>
              <w:t>Zhu et.al.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CAD550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2022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6641F1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C9955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Y</w:t>
            </w:r>
          </w:p>
        </w:tc>
        <w:tc>
          <w:tcPr>
            <w:tcW w:w="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34977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6302C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22EEF0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536B2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800568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C5035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Y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7DD627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8D41EC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26FDEF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E895C3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62ED0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FE944A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8BB399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75D0D2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D8D2C4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ncluded</w:t>
            </w:r>
          </w:p>
        </w:tc>
      </w:tr>
      <w:tr w:rsidR="005974EC" w14:paraId="526D455A" w14:textId="77777777"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CAA45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sz w:val="24"/>
                <w:szCs w:val="24"/>
              </w:rPr>
              <w:t xml:space="preserve">The Association Between Antidiabetic Agents and Clinical Outcomes of COVID-19 Patients </w:t>
            </w:r>
            <w:proofErr w:type="gramStart"/>
            <w:r>
              <w:rPr>
                <w:sz w:val="24"/>
                <w:szCs w:val="24"/>
              </w:rPr>
              <w:t>With</w:t>
            </w:r>
            <w:proofErr w:type="gramEnd"/>
            <w:r>
              <w:rPr>
                <w:sz w:val="24"/>
                <w:szCs w:val="24"/>
              </w:rPr>
              <w:t xml:space="preserve"> Diabetes: A Bayesian Network Meta-Analysis.</w:t>
            </w:r>
          </w:p>
        </w:tc>
        <w:tc>
          <w:tcPr>
            <w:tcW w:w="1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D148D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hen et.al.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A25E3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2022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C45F1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E3E52C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DBB2C9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668EC6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04640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13FD0F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E0134B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512558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Y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129FF9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FE8CE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2D60A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3A281B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2171EB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1C239B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EC5FB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DEB66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C9141" w14:textId="77777777" w:rsidR="005974EC" w:rsidRDefault="00000000">
            <w:pPr>
              <w:widowControl w:val="0"/>
              <w:spacing w:line="240" w:lineRule="auto"/>
            </w:pPr>
            <w:r>
              <w:t>Included</w:t>
            </w:r>
          </w:p>
        </w:tc>
      </w:tr>
      <w:tr w:rsidR="005974EC" w14:paraId="0F9F86D8" w14:textId="77777777"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A6643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sz w:val="24"/>
                <w:szCs w:val="24"/>
              </w:rPr>
              <w:t>Sodium-glucose cotransporter-2 inhibitor-associated euglycemic diabetic ketoacidosis in COVID-19-infected patients: A systematic review of case reports</w:t>
            </w:r>
          </w:p>
        </w:tc>
        <w:tc>
          <w:tcPr>
            <w:tcW w:w="1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01E6A4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Khedr st.al.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F9F44C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2023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1DF5D4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6CA746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9F96D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2B200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3376F3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673706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B6A6A3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Y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23A3AA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Y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4A928A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4938B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D2C69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9DAE28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F11AB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</w:t>
            </w:r>
          </w:p>
        </w:tc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C59E7E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5E2BA7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D8462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8C477E" w14:textId="77777777" w:rsidR="005974EC" w:rsidRDefault="00000000">
            <w:pPr>
              <w:widowControl w:val="0"/>
              <w:spacing w:line="240" w:lineRule="auto"/>
            </w:pPr>
            <w:r>
              <w:t>Included</w:t>
            </w:r>
          </w:p>
        </w:tc>
      </w:tr>
      <w:tr w:rsidR="005974EC" w14:paraId="23C3974C" w14:textId="77777777"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04BD52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sz w:val="24"/>
                <w:szCs w:val="24"/>
              </w:rPr>
              <w:t xml:space="preserve">Effect of Antidiabetic Therapy on Clinical Outcomes of COVID-19 Patients </w:t>
            </w:r>
            <w:proofErr w:type="gramStart"/>
            <w:r>
              <w:rPr>
                <w:sz w:val="24"/>
                <w:szCs w:val="24"/>
              </w:rPr>
              <w:t>With</w:t>
            </w:r>
            <w:proofErr w:type="gramEnd"/>
            <w:r>
              <w:rPr>
                <w:sz w:val="24"/>
                <w:szCs w:val="24"/>
              </w:rPr>
              <w:t xml:space="preserve"> Type 2 Diabetes: A Systematic Review and Meta-Analysis</w:t>
            </w:r>
          </w:p>
        </w:tc>
        <w:tc>
          <w:tcPr>
            <w:tcW w:w="1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FDD1D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Zhan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271C8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2023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43F419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F8593F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Y</w:t>
            </w:r>
          </w:p>
        </w:tc>
        <w:tc>
          <w:tcPr>
            <w:tcW w:w="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848A99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C5D8B6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17A2BF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CB510D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F14D7F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36B895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Y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5415DA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D7315A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D0590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1B442C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13242C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FA42B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9ECF3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3EC57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3E72B7" w14:textId="77777777" w:rsidR="005974EC" w:rsidRDefault="00000000">
            <w:pPr>
              <w:widowControl w:val="0"/>
              <w:spacing w:line="240" w:lineRule="auto"/>
            </w:pPr>
            <w:r>
              <w:t>Included</w:t>
            </w:r>
          </w:p>
        </w:tc>
      </w:tr>
      <w:tr w:rsidR="005974EC" w14:paraId="5D0EC2D9" w14:textId="77777777"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8FF6A8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sz w:val="24"/>
                <w:szCs w:val="24"/>
              </w:rPr>
              <w:t>Noninsulin-based antihyperglycemic medications in patients with diabetes and COVID-19: A systematic review and meta-analysis</w:t>
            </w:r>
          </w:p>
        </w:tc>
        <w:tc>
          <w:tcPr>
            <w:tcW w:w="1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F65FC7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sz w:val="24"/>
                <w:szCs w:val="24"/>
                <w:highlight w:val="white"/>
              </w:rPr>
              <w:t>Nassar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C5197A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2023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6F4266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531E2A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</w:t>
            </w:r>
          </w:p>
        </w:tc>
        <w:tc>
          <w:tcPr>
            <w:tcW w:w="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B92CAB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F355D2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300784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9D55EE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F6526A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Y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C4AD3D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36B309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7F2ABF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97D05B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210D45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70494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78CFC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89CFB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AAFF35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0D6CAB" w14:textId="77777777" w:rsidR="005974EC" w:rsidRDefault="00000000">
            <w:pPr>
              <w:widowControl w:val="0"/>
              <w:spacing w:line="240" w:lineRule="auto"/>
            </w:pPr>
            <w:r>
              <w:t>Included</w:t>
            </w:r>
          </w:p>
        </w:tc>
      </w:tr>
      <w:tr w:rsidR="005974EC" w14:paraId="1D03E0EB" w14:textId="77777777"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55D9CC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sz w:val="24"/>
                <w:szCs w:val="24"/>
              </w:rPr>
              <w:t xml:space="preserve">Pre-admission use of sodium glucose transporter-2 inhibitor (SGLT-2i) may significantly </w:t>
            </w:r>
            <w:proofErr w:type="gramStart"/>
            <w:r>
              <w:rPr>
                <w:sz w:val="24"/>
                <w:szCs w:val="24"/>
              </w:rPr>
              <w:t>improves</w:t>
            </w:r>
            <w:proofErr w:type="gramEnd"/>
            <w:r>
              <w:rPr>
                <w:sz w:val="24"/>
                <w:szCs w:val="24"/>
              </w:rPr>
              <w:t xml:space="preserve"> Covid-19 outcomes in patients with diabetes: A systematic review, meta-analysis, and meta-regression</w:t>
            </w:r>
          </w:p>
        </w:tc>
        <w:tc>
          <w:tcPr>
            <w:tcW w:w="1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912E37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spellStart"/>
            <w:r>
              <w:rPr>
                <w:sz w:val="24"/>
                <w:szCs w:val="24"/>
                <w:highlight w:val="white"/>
              </w:rPr>
              <w:t>Permana</w:t>
            </w:r>
            <w:proofErr w:type="spellEnd"/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A6DC47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2023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D8A00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8405A8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D9C7D5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4335C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C3295D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169F91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F43BCB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Y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A6A47B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Y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00C2F8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449E73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7F9372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4844F2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89CB28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43B62B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B05408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948A86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32BCC" w14:textId="77777777" w:rsidR="005974EC" w:rsidRDefault="00000000">
            <w:pPr>
              <w:widowControl w:val="0"/>
              <w:spacing w:line="240" w:lineRule="auto"/>
            </w:pPr>
            <w:r>
              <w:t>Included</w:t>
            </w:r>
          </w:p>
        </w:tc>
      </w:tr>
      <w:tr w:rsidR="005974EC" w14:paraId="50C9E3DB" w14:textId="77777777"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D84680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sz w:val="24"/>
                <w:szCs w:val="24"/>
              </w:rPr>
              <w:t>Effects of novel glucose-lowering drugs on the COVID-19 patients with diabetes: A network meta-analysis of clinical outcomes</w:t>
            </w:r>
          </w:p>
        </w:tc>
        <w:tc>
          <w:tcPr>
            <w:tcW w:w="1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58001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sz w:val="24"/>
                <w:szCs w:val="24"/>
                <w:highlight w:val="white"/>
              </w:rPr>
              <w:t>Yang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DC8898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2023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10E15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5ED75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E37353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CC1E7A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BA1AAA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9DDE9F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726522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9EAE6E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Y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968D13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AEE6F2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DEB1F9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5E720D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A3956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65F33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F01E4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F863EB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1DEAEB" w14:textId="77777777" w:rsidR="005974EC" w:rsidRDefault="00000000">
            <w:pPr>
              <w:widowControl w:val="0"/>
              <w:spacing w:line="240" w:lineRule="auto"/>
            </w:pPr>
            <w:r>
              <w:t>Included</w:t>
            </w:r>
          </w:p>
        </w:tc>
      </w:tr>
      <w:tr w:rsidR="005974EC" w14:paraId="7286A1F3" w14:textId="77777777"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372206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sz w:val="24"/>
                <w:szCs w:val="24"/>
              </w:rPr>
              <w:t>Preadmission use of antidiabetic medications and mortality among patients with COVID-19 having type 2 diabetes: A meta-analysis</w:t>
            </w:r>
          </w:p>
        </w:tc>
        <w:tc>
          <w:tcPr>
            <w:tcW w:w="1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12C61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sz w:val="24"/>
                <w:szCs w:val="24"/>
                <w:highlight w:val="white"/>
              </w:rPr>
              <w:t>Nguyen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043CF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2022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260303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4E6761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E0AD2F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0BFB7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78893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F58FA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754609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0CB198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Y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5E465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7B7CE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32DC1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F2FBC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72B6C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985E9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72ED8D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0FECA7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67F84" w14:textId="77777777" w:rsidR="005974EC" w:rsidRDefault="00000000">
            <w:pPr>
              <w:widowControl w:val="0"/>
              <w:spacing w:line="240" w:lineRule="auto"/>
            </w:pPr>
            <w:r>
              <w:t>Included</w:t>
            </w:r>
          </w:p>
        </w:tc>
      </w:tr>
      <w:tr w:rsidR="005974EC" w14:paraId="6B85E761" w14:textId="77777777"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FCD8E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sz w:val="24"/>
                <w:szCs w:val="24"/>
              </w:rPr>
              <w:t>Association Between Anti-diabetic Agents and Clinical Outcomes of COVID-19 in Patients with Diabetes: A Systematic Review and Meta-Analysis</w:t>
            </w:r>
          </w:p>
        </w:tc>
        <w:tc>
          <w:tcPr>
            <w:tcW w:w="1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7D982D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sz w:val="24"/>
                <w:szCs w:val="24"/>
                <w:highlight w:val="white"/>
              </w:rPr>
              <w:t>Han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43DD27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2022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7DCBC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2C01A6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7FF9E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2620B9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C22841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F37A8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6ED0B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D07DA3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Y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0AA5C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446496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3AE2D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DCC77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29BC16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</w:t>
            </w:r>
          </w:p>
        </w:tc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15D14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FC8DDF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B9A66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BF1499" w14:textId="77777777" w:rsidR="005974EC" w:rsidRDefault="00000000">
            <w:pPr>
              <w:widowControl w:val="0"/>
              <w:spacing w:line="240" w:lineRule="auto"/>
            </w:pPr>
            <w:r>
              <w:t>Included</w:t>
            </w:r>
          </w:p>
        </w:tc>
      </w:tr>
      <w:tr w:rsidR="005974EC" w14:paraId="129A11A8" w14:textId="77777777"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0A5E1E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abetes-related acute metabolic emergencies in COVID-19 patients: a systematic review and meta-analysis</w:t>
            </w:r>
          </w:p>
        </w:tc>
        <w:tc>
          <w:tcPr>
            <w:tcW w:w="1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94B57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  <w:highlight w:val="white"/>
              </w:rPr>
            </w:pPr>
            <w:r>
              <w:rPr>
                <w:sz w:val="24"/>
                <w:szCs w:val="24"/>
                <w:highlight w:val="white"/>
              </w:rPr>
              <w:t>Papadopoulos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C030C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2021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EDD747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687246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492BD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AE360D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5C5EF2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35C07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E6AF5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A20DB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8B41F4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6E2A05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EEFBC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4FEB0B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8E67B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AEBC3A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77B1BF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EABA75" w14:textId="77777777" w:rsidR="005974E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</w:t>
            </w: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0250D" w14:textId="77777777" w:rsidR="005974EC" w:rsidRDefault="00000000">
            <w:pPr>
              <w:widowControl w:val="0"/>
              <w:spacing w:line="240" w:lineRule="auto"/>
            </w:pPr>
            <w:r>
              <w:t>Included</w:t>
            </w:r>
          </w:p>
        </w:tc>
      </w:tr>
    </w:tbl>
    <w:p w14:paraId="3BA41AC5" w14:textId="77777777" w:rsidR="005974EC" w:rsidRDefault="005974EC"/>
    <w:sectPr w:rsidR="005974EC">
      <w:pgSz w:w="16834" w:h="11909" w:orient="landscape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1NzI3MTYyMDc3sjBT0lEKTi0uzszPAykwqgUAjM1QLywAAAA="/>
  </w:docVars>
  <w:rsids>
    <w:rsidRoot w:val="005974EC"/>
    <w:rsid w:val="00531D5E"/>
    <w:rsid w:val="005974EC"/>
    <w:rsid w:val="00B13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830CC"/>
  <w15:docId w15:val="{A5C04180-8945-4893-9D3E-EC1D915C3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hi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79</Words>
  <Characters>2165</Characters>
  <Application>Microsoft Office Word</Application>
  <DocSecurity>0</DocSecurity>
  <Lines>18</Lines>
  <Paragraphs>5</Paragraphs>
  <ScaleCrop>false</ScaleCrop>
  <Company/>
  <LinksUpToDate>false</LinksUpToDate>
  <CharactersWithSpaces>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inak Bardhan</cp:lastModifiedBy>
  <cp:revision>3</cp:revision>
  <dcterms:created xsi:type="dcterms:W3CDTF">2024-02-05T02:12:00Z</dcterms:created>
  <dcterms:modified xsi:type="dcterms:W3CDTF">2024-02-05T02:44:00Z</dcterms:modified>
</cp:coreProperties>
</file>